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5CD35F" w14:textId="77777777" w:rsidR="00D82B1B" w:rsidRPr="00173FCC" w:rsidRDefault="00E04A1E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2</w:t>
      </w:r>
    </w:p>
    <w:p w14:paraId="1F25CF56" w14:textId="318FB693" w:rsidR="008C41B3" w:rsidRPr="00E04A1E" w:rsidRDefault="00E04A1E" w:rsidP="008C41B3">
      <w:pPr>
        <w:jc w:val="center"/>
        <w:rPr>
          <w:b/>
          <w:sz w:val="28"/>
          <w:szCs w:val="28"/>
        </w:rPr>
      </w:pPr>
      <w:r w:rsidRPr="00E04A1E">
        <w:rPr>
          <w:b/>
          <w:sz w:val="28"/>
          <w:szCs w:val="28"/>
        </w:rPr>
        <w:t xml:space="preserve">Due: </w:t>
      </w:r>
      <w:r w:rsidR="00B905AD">
        <w:rPr>
          <w:b/>
          <w:sz w:val="28"/>
          <w:szCs w:val="28"/>
        </w:rPr>
        <w:t>Mon</w:t>
      </w:r>
      <w:r w:rsidRPr="00E04A1E">
        <w:rPr>
          <w:b/>
          <w:sz w:val="28"/>
          <w:szCs w:val="28"/>
        </w:rPr>
        <w:t>day, September 1</w:t>
      </w:r>
      <w:r w:rsidR="00FF61C6">
        <w:rPr>
          <w:b/>
          <w:sz w:val="28"/>
          <w:szCs w:val="28"/>
        </w:rPr>
        <w:t>6</w:t>
      </w:r>
      <w:r w:rsidR="00B905AD">
        <w:rPr>
          <w:b/>
          <w:sz w:val="28"/>
          <w:szCs w:val="28"/>
        </w:rPr>
        <w:t>, 202</w:t>
      </w:r>
      <w:r w:rsidR="00FF61C6">
        <w:rPr>
          <w:b/>
          <w:sz w:val="28"/>
          <w:szCs w:val="28"/>
        </w:rPr>
        <w:t>4</w:t>
      </w:r>
    </w:p>
    <w:p w14:paraId="088FD855" w14:textId="29ECE960" w:rsidR="008C41B3" w:rsidRPr="00173FCC" w:rsidRDefault="00173FCC">
      <w:pPr>
        <w:rPr>
          <w:b/>
        </w:rPr>
      </w:pPr>
      <w:r w:rsidRPr="00173FCC">
        <w:rPr>
          <w:b/>
        </w:rPr>
        <w:t xml:space="preserve">Show your work to earn full credit. You are encouraged to work with your peers on assignments. The write-up must be your own.  </w:t>
      </w:r>
    </w:p>
    <w:p w14:paraId="116AF04D" w14:textId="09F15D85" w:rsidR="008C41B3" w:rsidRDefault="008C41B3">
      <w:pPr>
        <w:rPr>
          <w:color w:val="C45911" w:themeColor="accent2" w:themeShade="BF"/>
        </w:rPr>
      </w:pPr>
      <w:r w:rsidRPr="008C41B3">
        <w:rPr>
          <w:b/>
          <w:color w:val="C45911" w:themeColor="accent2" w:themeShade="BF"/>
        </w:rPr>
        <w:t>Caution:</w:t>
      </w:r>
      <w:r w:rsidRPr="008C41B3">
        <w:rPr>
          <w:color w:val="C45911" w:themeColor="accent2" w:themeShade="BF"/>
        </w:rPr>
        <w:t xml:space="preserve"> The </w:t>
      </w:r>
      <w:r w:rsidR="00483FE1">
        <w:rPr>
          <w:color w:val="C45911" w:themeColor="accent2" w:themeShade="BF"/>
        </w:rPr>
        <w:t>problem</w:t>
      </w:r>
      <w:r w:rsidRPr="008C41B3">
        <w:rPr>
          <w:color w:val="C45911" w:themeColor="accent2" w:themeShade="BF"/>
        </w:rPr>
        <w:t xml:space="preserve"> labels in the following may not be different from </w:t>
      </w:r>
      <w:r w:rsidR="002D4FA8">
        <w:rPr>
          <w:color w:val="C45911" w:themeColor="accent2" w:themeShade="BF"/>
        </w:rPr>
        <w:t>those</w:t>
      </w:r>
      <w:r w:rsidRPr="008C41B3">
        <w:rPr>
          <w:color w:val="C45911" w:themeColor="accent2" w:themeShade="BF"/>
        </w:rPr>
        <w:t xml:space="preserve"> used in the textbook.</w:t>
      </w:r>
    </w:p>
    <w:p w14:paraId="0B9D5B10" w14:textId="2EBB1A94" w:rsidR="00241C19" w:rsidRDefault="00241C19">
      <w:pPr>
        <w:rPr>
          <w:color w:val="C45911" w:themeColor="accent2" w:themeShade="BF"/>
        </w:rPr>
      </w:pPr>
    </w:p>
    <w:p w14:paraId="0C94B84E" w14:textId="5041FE6F" w:rsidR="009B0136" w:rsidRDefault="009B0136">
      <w:pPr>
        <w:rPr>
          <w:color w:val="C45911" w:themeColor="accent2" w:themeShade="BF"/>
        </w:rPr>
      </w:pPr>
      <w:r w:rsidRPr="009B0136">
        <w:rPr>
          <w:noProof/>
          <w:color w:val="C45911" w:themeColor="accent2" w:themeShade="BF"/>
        </w:rPr>
        <w:drawing>
          <wp:inline distT="0" distB="0" distL="0" distR="0" wp14:anchorId="5A95C9DB" wp14:editId="3AD77948">
            <wp:extent cx="5943600" cy="124777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AF051" w14:textId="58618A92" w:rsidR="00A76CC0" w:rsidRDefault="00A76CC0">
      <w:pPr>
        <w:rPr>
          <w:color w:val="C45911" w:themeColor="accent2" w:themeShade="BF"/>
        </w:rPr>
      </w:pPr>
    </w:p>
    <w:p w14:paraId="7F844481" w14:textId="4DFE9D8F" w:rsidR="00F2677D" w:rsidRDefault="00F2677D">
      <w:pPr>
        <w:rPr>
          <w:color w:val="C45911" w:themeColor="accent2" w:themeShade="BF"/>
        </w:rPr>
      </w:pPr>
      <w:r w:rsidRPr="00F2677D">
        <w:rPr>
          <w:noProof/>
          <w:color w:val="C45911" w:themeColor="accent2" w:themeShade="BF"/>
        </w:rPr>
        <w:drawing>
          <wp:inline distT="0" distB="0" distL="0" distR="0" wp14:anchorId="63945FDB" wp14:editId="7DFE73FF">
            <wp:extent cx="5943600" cy="989330"/>
            <wp:effectExtent l="0" t="0" r="0" b="127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46716" w14:textId="14B75971" w:rsidR="00E34593" w:rsidRDefault="00E34593">
      <w:pPr>
        <w:rPr>
          <w:color w:val="C45911" w:themeColor="accent2" w:themeShade="BF"/>
        </w:rPr>
      </w:pPr>
      <w:r w:rsidRPr="00E34593">
        <w:rPr>
          <w:noProof/>
          <w:color w:val="C45911" w:themeColor="accent2" w:themeShade="BF"/>
        </w:rPr>
        <w:drawing>
          <wp:inline distT="0" distB="0" distL="0" distR="0" wp14:anchorId="58EF1246" wp14:editId="7BB00BA4">
            <wp:extent cx="5943600" cy="2024380"/>
            <wp:effectExtent l="0" t="0" r="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2AAB7" w14:textId="796E46C8" w:rsidR="002D58BE" w:rsidRDefault="00FE28F1">
      <w:pPr>
        <w:rPr>
          <w:color w:val="C45911" w:themeColor="accent2" w:themeShade="BF"/>
        </w:rPr>
      </w:pPr>
      <w:r w:rsidRPr="00FE28F1">
        <w:rPr>
          <w:noProof/>
          <w:color w:val="C45911" w:themeColor="accent2" w:themeShade="BF"/>
        </w:rPr>
        <w:lastRenderedPageBreak/>
        <w:drawing>
          <wp:inline distT="0" distB="0" distL="0" distR="0" wp14:anchorId="39441009" wp14:editId="2058E425">
            <wp:extent cx="5943600" cy="204851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92E6" w14:textId="52245723" w:rsidR="000C6207" w:rsidRDefault="00303EF7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75258073" wp14:editId="404EF48A">
            <wp:extent cx="5943600" cy="16167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DB5C2" w14:textId="46E1AAAC" w:rsidR="00473B4D" w:rsidRDefault="00823C31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17B204EF" wp14:editId="7D61E38C">
            <wp:extent cx="5943600" cy="105537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A2E64" w14:textId="4C40B7DB" w:rsidR="002014AC" w:rsidRDefault="002014AC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476214D5" wp14:editId="5197EBDF">
            <wp:extent cx="5943600" cy="765810"/>
            <wp:effectExtent l="0" t="0" r="0" b="0"/>
            <wp:docPr id="21" name="Picture 2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D18A" w14:textId="77777777" w:rsidR="002014AC" w:rsidRDefault="002014AC">
      <w:pPr>
        <w:rPr>
          <w:color w:val="C45911" w:themeColor="accent2" w:themeShade="BF"/>
        </w:rPr>
      </w:pPr>
    </w:p>
    <w:sectPr w:rsidR="002014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A945BE"/>
    <w:multiLevelType w:val="hybridMultilevel"/>
    <w:tmpl w:val="9BEAC58E"/>
    <w:lvl w:ilvl="0" w:tplc="867CAE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289E7D80"/>
    <w:multiLevelType w:val="hybridMultilevel"/>
    <w:tmpl w:val="D09A3468"/>
    <w:lvl w:ilvl="0" w:tplc="00DC5F7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BA0448"/>
    <w:multiLevelType w:val="multilevel"/>
    <w:tmpl w:val="1F9ADED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093742226">
    <w:abstractNumId w:val="2"/>
  </w:num>
  <w:num w:numId="2" w16cid:durableId="1922131778">
    <w:abstractNumId w:val="3"/>
  </w:num>
  <w:num w:numId="3" w16cid:durableId="459037018">
    <w:abstractNumId w:val="1"/>
  </w:num>
  <w:num w:numId="4" w16cid:durableId="982003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qQUAHLyhvCwAAAA="/>
  </w:docVars>
  <w:rsids>
    <w:rsidRoot w:val="008C41B3"/>
    <w:rsid w:val="00055D20"/>
    <w:rsid w:val="00093948"/>
    <w:rsid w:val="000C6207"/>
    <w:rsid w:val="000E4F6E"/>
    <w:rsid w:val="00144AE5"/>
    <w:rsid w:val="00173FCC"/>
    <w:rsid w:val="002014AC"/>
    <w:rsid w:val="00240962"/>
    <w:rsid w:val="00241C19"/>
    <w:rsid w:val="002B3968"/>
    <w:rsid w:val="002D4FA8"/>
    <w:rsid w:val="002D58BE"/>
    <w:rsid w:val="00303EF7"/>
    <w:rsid w:val="00383D0A"/>
    <w:rsid w:val="0041613C"/>
    <w:rsid w:val="00473B4D"/>
    <w:rsid w:val="00483FE1"/>
    <w:rsid w:val="004D1E6E"/>
    <w:rsid w:val="004E3B15"/>
    <w:rsid w:val="007D1D8C"/>
    <w:rsid w:val="007F2DE3"/>
    <w:rsid w:val="00823C31"/>
    <w:rsid w:val="00847E6E"/>
    <w:rsid w:val="008C41B3"/>
    <w:rsid w:val="009B0136"/>
    <w:rsid w:val="009F232B"/>
    <w:rsid w:val="00A76CC0"/>
    <w:rsid w:val="00AB0DB2"/>
    <w:rsid w:val="00AB5950"/>
    <w:rsid w:val="00B66FF1"/>
    <w:rsid w:val="00B905AD"/>
    <w:rsid w:val="00BA772F"/>
    <w:rsid w:val="00BB0ECB"/>
    <w:rsid w:val="00C05D21"/>
    <w:rsid w:val="00D82B1B"/>
    <w:rsid w:val="00E04A1E"/>
    <w:rsid w:val="00E34593"/>
    <w:rsid w:val="00EC5DF0"/>
    <w:rsid w:val="00ED19AC"/>
    <w:rsid w:val="00EE2F20"/>
    <w:rsid w:val="00EE668B"/>
    <w:rsid w:val="00EF4DCF"/>
    <w:rsid w:val="00F2677D"/>
    <w:rsid w:val="00F4406D"/>
    <w:rsid w:val="00F96B2A"/>
    <w:rsid w:val="00FD593C"/>
    <w:rsid w:val="00FE28F1"/>
    <w:rsid w:val="00FF6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7CDE3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8</cp:revision>
  <cp:lastPrinted>2019-09-05T12:05:00Z</cp:lastPrinted>
  <dcterms:created xsi:type="dcterms:W3CDTF">2022-08-31T15:25:00Z</dcterms:created>
  <dcterms:modified xsi:type="dcterms:W3CDTF">2024-08-27T02:19:00Z</dcterms:modified>
</cp:coreProperties>
</file>